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小犬座</w:t>
      </w:r>
    </w:p>
    <w:bookmarkStart w:id="18" w:name="星象---小犬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小犬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小犬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小犬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犬座是冬季的星座，位於銀河之東，和大犬座隔著銀河遙遙相對。其東北方為巨蟹座、北方則有雙子座、南為麒麟座、西南鄰長蛇座，除雙子座外其他皆為較暗淡的星座。小犬座除了兩顆最亮的恆星外，並沒有其他較值得觀測的星體，不過其α星「南河三」卻是冬夜空中最明亮的星星之一！在神話中，小犬座是「獵戶座」的獵犬，在主人被月亮女神用箭誤射後，與另一隻獵犬－大犬座一起陪主人被放在天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犬座是冬季末的星座，整個星座用肉眼所能看到的只有兩顆星，其較佳的觀測時間是從十二月中旬到五月中旬。在天空的行經路線為：自東方升起，最高仰角為天頂南方七十五度左右，再由西方落下。由於其最亮主星「南河三」亮度0.4，故不難找到，且因為它是冬季大三角的一員，冬三角又為正三角形，故初學者可在找到獵戶座後，將腰帶所指的天狼星，與獵戶肩膀的參宿四相連，把這當成冬三角的底邊，往東方找正三角形的另一頂點，即是南河三。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37cfc2fdbab515b5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1261651e18d6e74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南河三（α</w:t>
      </w:r>
      <w:r>
        <w:rPr>
          <w:b/>
          <w:bCs/>
        </w:rPr>
        <w:t xml:space="preserve"> CMi, </w:t>
      </w:r>
      <w:r>
        <w:rPr>
          <w:rFonts w:hint="eastAsia"/>
          <w:b/>
          <w:bCs/>
        </w:rPr>
        <w:t xml:space="preserve">Procyon）</w:t>
      </w:r>
      <w:r>
        <w:rPr>
          <w:rFonts w:hint="eastAsia"/>
        </w:rPr>
        <w:t xml:space="preserve">：黃白色亞巨星，視星等</w:t>
      </w:r>
      <w:r>
        <w:t xml:space="preserve"> </w:t>
      </w:r>
      <w:r>
        <w:rPr>
          <w:rFonts w:hint="eastAsia"/>
        </w:rPr>
        <w:t xml:space="preserve">0.34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8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僅</w:t>
      </w:r>
      <w:r>
        <w:t xml:space="preserve"> 11.5 </w:t>
      </w:r>
      <w:r>
        <w:rPr>
          <w:rFonts w:hint="eastAsia"/>
        </w:rPr>
        <w:t xml:space="preserve">光年（極近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Procyon</w:t>
      </w:r>
      <w:r>
        <w:t xml:space="preserve"> </w:t>
      </w:r>
      <w:r>
        <w:rPr>
          <w:rFonts w:hint="eastAsia"/>
        </w:rPr>
        <w:t xml:space="preserve">希臘文意為「</w:t>
      </w:r>
      <w:r>
        <w:rPr>
          <w:rFonts w:hint="eastAsia"/>
          <w:b/>
          <w:bCs/>
        </w:rPr>
        <w:t xml:space="preserve">狗前面的</w:t>
      </w:r>
      <w:r>
        <w:rPr>
          <w:rFonts w:hint="eastAsia"/>
        </w:rPr>
        <w:t xml:space="preserve">」（pro</w:t>
      </w:r>
      <w:r>
        <w:t xml:space="preserve"> = </w:t>
      </w:r>
      <w:r>
        <w:rPr>
          <w:rFonts w:hint="eastAsia"/>
        </w:rPr>
        <w:t xml:space="preserve">前</w:t>
      </w:r>
      <w:r>
        <w:t xml:space="preserve"> + kyon = </w:t>
      </w:r>
      <w:r>
        <w:rPr>
          <w:rFonts w:hint="eastAsia"/>
        </w:rPr>
        <w:t xml:space="preserve">狗），因其升起時間早於天狼星（大犬座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實為雙星</w:t>
      </w:r>
      <w:r>
        <w:rPr>
          <w:rFonts w:hint="eastAsia"/>
        </w:rPr>
        <w:t xml:space="preserve">：與天狼星類似，南河三也是</w:t>
      </w:r>
      <w:r>
        <w:t xml:space="preserve"> A </w:t>
      </w:r>
      <w:r>
        <w:rPr>
          <w:rFonts w:hint="eastAsia"/>
        </w:rPr>
        <w:t xml:space="preserve">型主序星</w:t>
      </w:r>
      <w:r>
        <w:t xml:space="preserve"> + </w:t>
      </w:r>
      <w:r>
        <w:rPr>
          <w:rFonts w:hint="eastAsia"/>
        </w:rPr>
        <w:t xml:space="preserve">白矮星伴星的雙星系統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季大三角</w:t>
      </w:r>
      <w:r>
        <w:rPr>
          <w:rFonts w:hint="eastAsia"/>
        </w:rPr>
        <w:t xml:space="preserve">：南河三</w:t>
      </w:r>
      <w:r>
        <w:t xml:space="preserve"> + </w:t>
      </w:r>
      <w:r>
        <w:rPr>
          <w:rFonts w:hint="eastAsia"/>
        </w:rPr>
        <w:t xml:space="preserve">獵戶座參宿四</w:t>
      </w:r>
      <w:r>
        <w:t xml:space="preserve"> + </w:t>
      </w:r>
      <w:r>
        <w:rPr>
          <w:rFonts w:hint="eastAsia"/>
        </w:rPr>
        <w:t xml:space="preserve">大犬座天狼星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僅有</w:t>
      </w:r>
      <w:r>
        <w:t xml:space="preserve"> 2 </w:t>
      </w:r>
      <w:r>
        <w:rPr>
          <w:rFonts w:hint="eastAsia"/>
        </w:rPr>
        <w:t xml:space="preserve">顆亮星——</w:t>
      </w:r>
      <w:r>
        <w:t xml:space="preserve"> </w:t>
      </w:r>
      <w:r>
        <w:rPr>
          <w:rFonts w:hint="eastAsia"/>
        </w:rPr>
        <w:t xml:space="preserve">南河三（α）與南河二（β），是冬季最小最簡單的星座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獵人</w:t>
      </w:r>
      <w:r>
        <w:t xml:space="preserve"> Orion </w:t>
      </w:r>
      <w:r>
        <w:rPr>
          <w:rFonts w:hint="eastAsia"/>
        </w:rPr>
        <w:t xml:space="preserve">的另一隻獵犬（與大犬座是一對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</w:rPr>
          <w:t xml:space="preserve">Wikipedia — Canis Minor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</w:rPr>
          <w:t xml:space="preserve">Wikipedia — Procyon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15" Target="https://en.wikipedia.org/wiki/Canis_Minor" TargetMode="External" /><Relationship Type="http://schemas.openxmlformats.org/officeDocument/2006/relationships/hyperlink" Id="rId16" Target="https://en.wikipedia.org/wiki/Procy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en.wikipedia.org/wiki/Canis_Minor" TargetMode="External" /><Relationship Type="http://schemas.openxmlformats.org/officeDocument/2006/relationships/hyperlink" Id="rId16" Target="https://en.wikipedia.org/wiki/Procy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小犬座</dc:title>
  <dc:creator/>
  <dc:language>zh-TW</dc:language>
  <cp:keywords/>
  <dcterms:created xsi:type="dcterms:W3CDTF">2026-06-30T21:28:42Z</dcterms:created>
  <dcterms:modified xsi:type="dcterms:W3CDTF">2026-06-30T21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